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9B788B7" w:rsidR="004F1CD0" w:rsidRDefault="009C73A5" w:rsidP="00725C88">
      <w:pPr>
        <w:jc w:val="center"/>
        <w:rPr>
          <w:sz w:val="36"/>
          <w:szCs w:val="36"/>
          <w:lang w:val="en-GB"/>
        </w:rPr>
      </w:pPr>
      <w:r>
        <w:rPr>
          <w:sz w:val="36"/>
          <w:szCs w:val="36"/>
          <w:lang w:val="en-GB"/>
        </w:rPr>
        <w:t>South Carolina</w:t>
      </w:r>
      <w:r w:rsidR="006C7BE1">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5A601EF9"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9C73A5">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9C73A5">
        <w:rPr>
          <w:sz w:val="22"/>
          <w:szCs w:val="22"/>
          <w:lang w:val="en-GB"/>
        </w:rPr>
        <w:t>30</w:t>
      </w:r>
      <w:r w:rsidR="00A70E86">
        <w:rPr>
          <w:sz w:val="22"/>
          <w:szCs w:val="22"/>
          <w:lang w:val="en-GB"/>
        </w:rPr>
        <w:t xml:space="preserve"> days after th</w:t>
      </w:r>
      <w:r w:rsidR="008C33CD">
        <w:rPr>
          <w:sz w:val="22"/>
          <w:szCs w:val="22"/>
          <w:lang w:val="en-GB"/>
        </w:rPr>
        <w:t>e 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1EEF68" w14:textId="77777777" w:rsidR="00DE6F1A" w:rsidRDefault="00DE6F1A" w:rsidP="00CB37D9">
      <w:pPr>
        <w:spacing w:after="0" w:line="240" w:lineRule="auto"/>
      </w:pPr>
      <w:r>
        <w:separator/>
      </w:r>
    </w:p>
  </w:endnote>
  <w:endnote w:type="continuationSeparator" w:id="0">
    <w:p w14:paraId="3E34DE8C" w14:textId="77777777" w:rsidR="00DE6F1A" w:rsidRDefault="00DE6F1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A79119" w14:textId="77777777" w:rsidR="00DE6F1A" w:rsidRDefault="00DE6F1A" w:rsidP="00CB37D9">
      <w:pPr>
        <w:spacing w:after="0" w:line="240" w:lineRule="auto"/>
      </w:pPr>
      <w:r>
        <w:separator/>
      </w:r>
    </w:p>
  </w:footnote>
  <w:footnote w:type="continuationSeparator" w:id="0">
    <w:p w14:paraId="374EEF7B" w14:textId="77777777" w:rsidR="00DE6F1A" w:rsidRDefault="00DE6F1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D28A0"/>
    <w:rsid w:val="000E2818"/>
    <w:rsid w:val="000F6D9B"/>
    <w:rsid w:val="00103F89"/>
    <w:rsid w:val="00105E27"/>
    <w:rsid w:val="001404C7"/>
    <w:rsid w:val="00141255"/>
    <w:rsid w:val="001511CC"/>
    <w:rsid w:val="00162072"/>
    <w:rsid w:val="001819A6"/>
    <w:rsid w:val="00181BFB"/>
    <w:rsid w:val="001E4D7F"/>
    <w:rsid w:val="00213AF9"/>
    <w:rsid w:val="00283ABC"/>
    <w:rsid w:val="00291D65"/>
    <w:rsid w:val="002D0FCE"/>
    <w:rsid w:val="00326200"/>
    <w:rsid w:val="00371D35"/>
    <w:rsid w:val="003743B5"/>
    <w:rsid w:val="00376DA7"/>
    <w:rsid w:val="0039339E"/>
    <w:rsid w:val="003B24BC"/>
    <w:rsid w:val="003B4C63"/>
    <w:rsid w:val="003B7112"/>
    <w:rsid w:val="00426C19"/>
    <w:rsid w:val="00470D01"/>
    <w:rsid w:val="00473500"/>
    <w:rsid w:val="00486E9C"/>
    <w:rsid w:val="004A2592"/>
    <w:rsid w:val="004B7465"/>
    <w:rsid w:val="004D0687"/>
    <w:rsid w:val="004D4601"/>
    <w:rsid w:val="004F1CD0"/>
    <w:rsid w:val="004F46AC"/>
    <w:rsid w:val="004F5D47"/>
    <w:rsid w:val="00570A17"/>
    <w:rsid w:val="00573B85"/>
    <w:rsid w:val="005F0103"/>
    <w:rsid w:val="005F23D0"/>
    <w:rsid w:val="005F33CE"/>
    <w:rsid w:val="00626F48"/>
    <w:rsid w:val="00633B53"/>
    <w:rsid w:val="0065153E"/>
    <w:rsid w:val="00651AD0"/>
    <w:rsid w:val="0067502D"/>
    <w:rsid w:val="006820EC"/>
    <w:rsid w:val="006B481C"/>
    <w:rsid w:val="006C28BC"/>
    <w:rsid w:val="006C7BE1"/>
    <w:rsid w:val="006D2C62"/>
    <w:rsid w:val="006E33F6"/>
    <w:rsid w:val="006F5F60"/>
    <w:rsid w:val="006F7182"/>
    <w:rsid w:val="0070693C"/>
    <w:rsid w:val="00725C88"/>
    <w:rsid w:val="00732454"/>
    <w:rsid w:val="00734479"/>
    <w:rsid w:val="0074786F"/>
    <w:rsid w:val="00761379"/>
    <w:rsid w:val="00794FCA"/>
    <w:rsid w:val="007A6833"/>
    <w:rsid w:val="00817C7B"/>
    <w:rsid w:val="00821BAC"/>
    <w:rsid w:val="00831A9F"/>
    <w:rsid w:val="0083714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B7CFB"/>
    <w:rsid w:val="009C0333"/>
    <w:rsid w:val="009C73A5"/>
    <w:rsid w:val="00A045A9"/>
    <w:rsid w:val="00A15B5E"/>
    <w:rsid w:val="00A17025"/>
    <w:rsid w:val="00A529AC"/>
    <w:rsid w:val="00A56F25"/>
    <w:rsid w:val="00A70E86"/>
    <w:rsid w:val="00A832BE"/>
    <w:rsid w:val="00A85F2D"/>
    <w:rsid w:val="00A92102"/>
    <w:rsid w:val="00A96547"/>
    <w:rsid w:val="00AD6FC0"/>
    <w:rsid w:val="00AE2FA4"/>
    <w:rsid w:val="00AF66C9"/>
    <w:rsid w:val="00B32A3C"/>
    <w:rsid w:val="00B42A67"/>
    <w:rsid w:val="00BC0F62"/>
    <w:rsid w:val="00C14017"/>
    <w:rsid w:val="00C55AF5"/>
    <w:rsid w:val="00C576A9"/>
    <w:rsid w:val="00C720B1"/>
    <w:rsid w:val="00C91B90"/>
    <w:rsid w:val="00CA3663"/>
    <w:rsid w:val="00CB2BE9"/>
    <w:rsid w:val="00CB37D9"/>
    <w:rsid w:val="00CD2442"/>
    <w:rsid w:val="00CD6FD8"/>
    <w:rsid w:val="00D456A5"/>
    <w:rsid w:val="00D54234"/>
    <w:rsid w:val="00D57323"/>
    <w:rsid w:val="00D740CC"/>
    <w:rsid w:val="00DD2CCC"/>
    <w:rsid w:val="00DE6F1A"/>
    <w:rsid w:val="00DF01FC"/>
    <w:rsid w:val="00E37E42"/>
    <w:rsid w:val="00E56037"/>
    <w:rsid w:val="00E85171"/>
    <w:rsid w:val="00E9546D"/>
    <w:rsid w:val="00E96361"/>
    <w:rsid w:val="00F03EE6"/>
    <w:rsid w:val="00F17D37"/>
    <w:rsid w:val="00F3734B"/>
    <w:rsid w:val="00F5521A"/>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96</Words>
  <Characters>739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3:39:00Z</cp:lastPrinted>
  <dcterms:created xsi:type="dcterms:W3CDTF">2020-06-30T23:40:00Z</dcterms:created>
  <dcterms:modified xsi:type="dcterms:W3CDTF">2020-06-30T23:40:00Z</dcterms:modified>
</cp:coreProperties>
</file>